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64349" w14:textId="0700D880" w:rsidR="00A419AE" w:rsidRPr="0020696C" w:rsidRDefault="003325A4" w:rsidP="003325A4">
      <w:pPr>
        <w:pStyle w:val="a3"/>
        <w:tabs>
          <w:tab w:val="left" w:pos="3402"/>
        </w:tabs>
        <w:ind w:firstLine="0"/>
      </w:pPr>
      <w:r w:rsidRPr="0020696C">
        <w:t xml:space="preserve">17.01.2020 </w:t>
      </w:r>
      <w:r w:rsidRPr="0020696C">
        <w:tab/>
      </w:r>
      <w:r>
        <w:rPr>
          <w:lang w:val="en-US"/>
        </w:rPr>
        <w:t>v</w:t>
      </w:r>
      <w:r w:rsidRPr="0020696C">
        <w:t xml:space="preserve"> 2.3.1.1</w:t>
      </w:r>
    </w:p>
    <w:p w14:paraId="467E4F09" w14:textId="76AAF05F" w:rsidR="003325A4" w:rsidRPr="0020696C" w:rsidRDefault="003325A4" w:rsidP="003325A4">
      <w:pPr>
        <w:pStyle w:val="a3"/>
        <w:tabs>
          <w:tab w:val="left" w:pos="3402"/>
        </w:tabs>
        <w:ind w:firstLine="0"/>
      </w:pPr>
    </w:p>
    <w:p w14:paraId="361836F1" w14:textId="77777777" w:rsidR="003325A4" w:rsidRPr="003325A4" w:rsidRDefault="003325A4" w:rsidP="003325A4">
      <w:pPr>
        <w:pStyle w:val="a3"/>
      </w:pPr>
      <w:r w:rsidRPr="003325A4">
        <w:t>1 Учет времени пребывания в состояниях происходит при входе в него.</w:t>
      </w:r>
    </w:p>
    <w:p w14:paraId="5A00935E" w14:textId="77777777" w:rsidR="003325A4" w:rsidRPr="003325A4" w:rsidRDefault="003325A4" w:rsidP="003325A4">
      <w:pPr>
        <w:pStyle w:val="a3"/>
      </w:pPr>
      <w:r w:rsidRPr="003325A4">
        <w:t>2 Удалена дискретизация</w:t>
      </w:r>
    </w:p>
    <w:p w14:paraId="6322527D" w14:textId="77777777" w:rsidR="003325A4" w:rsidRPr="003325A4" w:rsidRDefault="003325A4" w:rsidP="003325A4">
      <w:pPr>
        <w:pStyle w:val="a3"/>
      </w:pPr>
      <w:r w:rsidRPr="003325A4">
        <w:t xml:space="preserve">3 Удалена функция </w:t>
      </w:r>
      <w:r w:rsidRPr="003325A4">
        <w:rPr>
          <w:lang w:val="en-US"/>
        </w:rPr>
        <w:t>time</w:t>
      </w:r>
      <w:r w:rsidRPr="003325A4">
        <w:t>_</w:t>
      </w:r>
      <w:r w:rsidRPr="003325A4">
        <w:rPr>
          <w:lang w:val="en-US"/>
        </w:rPr>
        <w:t>comparison</w:t>
      </w:r>
    </w:p>
    <w:p w14:paraId="36C38158" w14:textId="77777777" w:rsidR="003325A4" w:rsidRDefault="003325A4" w:rsidP="003325A4">
      <w:pPr>
        <w:pStyle w:val="a3"/>
      </w:pPr>
      <w:r w:rsidRPr="003325A4">
        <w:t>4</w:t>
      </w:r>
      <w:r w:rsidRPr="003325A4">
        <w:rPr>
          <w:lang w:val="en-US"/>
        </w:rPr>
        <w:t> </w:t>
      </w:r>
      <w:r w:rsidRPr="003325A4">
        <w:t xml:space="preserve">Удалены метки состояний </w:t>
      </w:r>
      <w:r w:rsidRPr="003325A4">
        <w:rPr>
          <w:lang w:val="en-US"/>
        </w:rPr>
        <w:t>s</w:t>
      </w:r>
      <w:r w:rsidRPr="003325A4">
        <w:t>*</w:t>
      </w:r>
    </w:p>
    <w:p w14:paraId="6F7A4EC6" w14:textId="77777777" w:rsidR="003325A4" w:rsidRDefault="003325A4" w:rsidP="003325A4">
      <w:pPr>
        <w:pStyle w:val="a3"/>
      </w:pPr>
      <w:r w:rsidRPr="003325A4">
        <w:t>5</w:t>
      </w:r>
      <w:r w:rsidRPr="003325A4">
        <w:rPr>
          <w:lang w:val="en-US"/>
        </w:rPr>
        <w:t> </w:t>
      </w:r>
      <w:r w:rsidRPr="003325A4">
        <w:t xml:space="preserve">Из вкладки </w:t>
      </w:r>
      <w:r w:rsidRPr="003325A4">
        <w:rPr>
          <w:lang w:val="en-US"/>
        </w:rPr>
        <w:t>input</w:t>
      </w:r>
      <w:r w:rsidRPr="003325A4">
        <w:t xml:space="preserve"> БД удалена строка </w:t>
      </w:r>
      <w:r w:rsidRPr="003325A4">
        <w:rPr>
          <w:lang w:val="en-US"/>
        </w:rPr>
        <w:t>sig</w:t>
      </w:r>
    </w:p>
    <w:p w14:paraId="527E5245" w14:textId="77777777" w:rsidR="003325A4" w:rsidRDefault="003325A4" w:rsidP="003325A4">
      <w:pPr>
        <w:pStyle w:val="a3"/>
      </w:pPr>
      <w:r>
        <w:t xml:space="preserve">6 С закладки </w:t>
      </w:r>
      <w:r>
        <w:rPr>
          <w:lang w:val="en-US"/>
        </w:rPr>
        <w:t>Simulation</w:t>
      </w:r>
      <w:r>
        <w:t xml:space="preserve"> удалена дискретизация</w:t>
      </w:r>
    </w:p>
    <w:p w14:paraId="2EC997D5" w14:textId="29575C3C" w:rsidR="004A7D6A" w:rsidRDefault="004A7D6A" w:rsidP="004A7D6A">
      <w:pPr>
        <w:pStyle w:val="a3"/>
      </w:pPr>
      <w:r w:rsidRPr="004A7D6A">
        <w:t>7</w:t>
      </w:r>
      <w:r>
        <w:t xml:space="preserve"> Конструкции переходов изменены с </w:t>
      </w:r>
      <w:r w:rsidRPr="009F21B4">
        <w:t>sS</w:t>
      </w:r>
      <w:r>
        <w:t>*</w:t>
      </w:r>
      <w:r w:rsidRPr="009F21B4">
        <w:t>S</w:t>
      </w:r>
      <w:r>
        <w:t>**</w:t>
      </w:r>
      <w:r w:rsidRPr="009F21B4">
        <w:t>=sS</w:t>
      </w:r>
      <w:r>
        <w:t>*</w:t>
      </w:r>
      <w:r w:rsidRPr="009F21B4">
        <w:t>S</w:t>
      </w:r>
      <w:r>
        <w:t>**</w:t>
      </w:r>
      <w:r w:rsidRPr="009F21B4">
        <w:t>+1</w:t>
      </w:r>
      <w:r>
        <w:t xml:space="preserve"> на </w:t>
      </w:r>
      <w:r w:rsidRPr="009F21B4">
        <w:t>sS</w:t>
      </w:r>
      <w:r>
        <w:t>*</w:t>
      </w:r>
      <w:r w:rsidRPr="009F21B4">
        <w:t>S</w:t>
      </w:r>
      <w:r>
        <w:t>**+=</w:t>
      </w:r>
      <w:r w:rsidRPr="009F21B4">
        <w:t>1</w:t>
      </w:r>
    </w:p>
    <w:p w14:paraId="177A212C" w14:textId="5E961461" w:rsidR="004A7D6A" w:rsidRDefault="004A7D6A" w:rsidP="004A7D6A">
      <w:pPr>
        <w:pStyle w:val="a3"/>
      </w:pPr>
      <w:r>
        <w:t>8 Из состояний ДС обнуление булевых переменных для открытия нужного перехода перенесено непосредственно в соответствующие им переходы</w:t>
      </w:r>
    </w:p>
    <w:p w14:paraId="06228455" w14:textId="181D9A83" w:rsidR="002551FB" w:rsidRDefault="002551FB" w:rsidP="002551FB">
      <w:pPr>
        <w:pStyle w:val="a3"/>
      </w:pPr>
      <w:r>
        <w:t>9 В формулах Кг и Кти все переменные расставлены в порядке увеличения числового индекса</w:t>
      </w:r>
    </w:p>
    <w:p w14:paraId="5E81BCEB" w14:textId="3D50EF25" w:rsidR="002551FB" w:rsidRDefault="002551FB" w:rsidP="002551FB">
      <w:pPr>
        <w:pStyle w:val="a3"/>
      </w:pPr>
      <w:r>
        <w:t xml:space="preserve">10 В состоянии </w:t>
      </w:r>
      <w:r>
        <w:rPr>
          <w:lang w:val="en-US"/>
        </w:rPr>
        <w:t>S</w:t>
      </w:r>
      <w:r w:rsidRPr="00000DB6">
        <w:t xml:space="preserve">2 </w:t>
      </w:r>
      <w:r>
        <w:t>изменен порядок следования кода</w:t>
      </w:r>
    </w:p>
    <w:p w14:paraId="3EA818A6" w14:textId="44F62889" w:rsidR="002551FB" w:rsidRDefault="002551FB" w:rsidP="002551FB">
      <w:pPr>
        <w:pStyle w:val="a3"/>
      </w:pPr>
      <w:r>
        <w:t xml:space="preserve">11 В функции РВВ изменена конструкция в последней строке с </w:t>
      </w:r>
      <w:r w:rsidRPr="00000DB6">
        <w:t>Tr=Tr+Tr0;</w:t>
      </w:r>
      <w:r>
        <w:t xml:space="preserve"> на </w:t>
      </w:r>
      <w:r w:rsidRPr="00000DB6">
        <w:t>Tr+=Tr0;</w:t>
      </w:r>
    </w:p>
    <w:p w14:paraId="2471EC18" w14:textId="1244874A" w:rsidR="002551FB" w:rsidRDefault="002551FB" w:rsidP="002551FB">
      <w:pPr>
        <w:pStyle w:val="a3"/>
      </w:pPr>
      <w:r>
        <w:t>12 В функции СОК стали использоваться аналогичные п.11 конструкции</w:t>
      </w:r>
    </w:p>
    <w:p w14:paraId="25AF3F84" w14:textId="6B2ECD7F" w:rsidR="002551FB" w:rsidRDefault="002551FB" w:rsidP="002551FB">
      <w:pPr>
        <w:pStyle w:val="a3"/>
      </w:pPr>
      <w:r w:rsidRPr="002551FB">
        <w:t xml:space="preserve">13 На вкладке </w:t>
      </w:r>
      <w:r w:rsidRPr="002551FB">
        <w:rPr>
          <w:lang w:val="en-US"/>
        </w:rPr>
        <w:t>Simulation</w:t>
      </w:r>
      <w:r w:rsidRPr="002551FB">
        <w:t xml:space="preserve"> в кнопке editbox_dopvrtn1 изменено привязываемое значение с dopvrtn</w:t>
      </w:r>
      <w:r w:rsidRPr="002551FB">
        <w:rPr>
          <w:lang w:val="en-US"/>
        </w:rPr>
        <w:t>II</w:t>
      </w:r>
      <w:r w:rsidRPr="002551FB">
        <w:t>0 на dopvrtn</w:t>
      </w:r>
      <w:r w:rsidRPr="002551FB">
        <w:rPr>
          <w:lang w:val="en-US"/>
        </w:rPr>
        <w:t>I</w:t>
      </w:r>
      <w:r w:rsidRPr="002551FB">
        <w:t>0</w:t>
      </w:r>
    </w:p>
    <w:p w14:paraId="64F32B17" w14:textId="1569D4CA" w:rsidR="002551FB" w:rsidRDefault="002551FB" w:rsidP="002551FB">
      <w:pPr>
        <w:pStyle w:val="a3"/>
      </w:pPr>
      <w:r w:rsidRPr="008542DA">
        <w:t>14</w:t>
      </w:r>
      <w:r w:rsidRPr="008542DA">
        <w:rPr>
          <w:lang w:val="en-US"/>
        </w:rPr>
        <w:t> </w:t>
      </w:r>
      <w:r w:rsidRPr="008542DA">
        <w:t xml:space="preserve">Изменен сбор статистики в БД (таймер </w:t>
      </w:r>
      <w:r w:rsidRPr="008542DA">
        <w:rPr>
          <w:lang w:val="en-US"/>
        </w:rPr>
        <w:t>event</w:t>
      </w:r>
      <w:r w:rsidRPr="008542DA">
        <w:t>)</w:t>
      </w:r>
    </w:p>
    <w:p w14:paraId="0CCFB4F6" w14:textId="3FEBFC21" w:rsidR="002551FB" w:rsidRDefault="002551FB" w:rsidP="002551FB">
      <w:pPr>
        <w:pStyle w:val="a3"/>
      </w:pPr>
      <w:r w:rsidRPr="00AC534F">
        <w:t>1</w:t>
      </w:r>
      <w:r>
        <w:t>5</w:t>
      </w:r>
      <w:r>
        <w:rPr>
          <w:lang w:val="en-US"/>
        </w:rPr>
        <w:t> </w:t>
      </w:r>
      <w:r>
        <w:t>Изменен порядок следования строк кода в таймере «</w:t>
      </w:r>
      <w:r w:rsidRPr="00AC534F">
        <w:t>datatimer</w:t>
      </w:r>
      <w:r>
        <w:t xml:space="preserve">» для корректного сбора показателя </w:t>
      </w:r>
      <w:r>
        <w:rPr>
          <w:lang w:val="en-US"/>
        </w:rPr>
        <w:t>B</w:t>
      </w:r>
      <w:r w:rsidRPr="00AC534F">
        <w:t>1</w:t>
      </w:r>
      <w:r>
        <w:t xml:space="preserve"> (годовой усредненный показатель):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2551FB" w14:paraId="696D3DC8" w14:textId="77777777" w:rsidTr="00776836">
        <w:tc>
          <w:tcPr>
            <w:tcW w:w="4672" w:type="dxa"/>
          </w:tcPr>
          <w:p w14:paraId="175DFD8A" w14:textId="77777777" w:rsidR="002551FB" w:rsidRDefault="002551FB" w:rsidP="00776836">
            <w:pPr>
              <w:pStyle w:val="a3"/>
              <w:ind w:firstLine="0"/>
              <w:jc w:val="center"/>
            </w:pPr>
            <w:r>
              <w:t>до</w:t>
            </w:r>
          </w:p>
        </w:tc>
        <w:tc>
          <w:tcPr>
            <w:tcW w:w="4673" w:type="dxa"/>
          </w:tcPr>
          <w:p w14:paraId="0BD44524" w14:textId="77777777" w:rsidR="002551FB" w:rsidRDefault="002551FB" w:rsidP="00776836">
            <w:pPr>
              <w:pStyle w:val="a3"/>
              <w:ind w:firstLine="0"/>
              <w:jc w:val="center"/>
            </w:pPr>
            <w:r>
              <w:t>после</w:t>
            </w:r>
          </w:p>
        </w:tc>
      </w:tr>
      <w:tr w:rsidR="002551FB" w14:paraId="4683AD22" w14:textId="77777777" w:rsidTr="00776836">
        <w:tc>
          <w:tcPr>
            <w:tcW w:w="4672" w:type="dxa"/>
          </w:tcPr>
          <w:p w14:paraId="1EE81B5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1=B1+B;</w:t>
            </w:r>
          </w:p>
          <w:p w14:paraId="496DB1D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var1++;</w:t>
            </w:r>
          </w:p>
          <w:p w14:paraId="104C9220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var1==12)</w:t>
            </w:r>
          </w:p>
          <w:p w14:paraId="648E8341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4A4E4634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B1=0;</w:t>
            </w:r>
          </w:p>
          <w:p w14:paraId="37E820D1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var1=0;</w:t>
            </w:r>
          </w:p>
          <w:p w14:paraId="5F3FC94A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}</w:t>
            </w:r>
          </w:p>
          <w:p w14:paraId="2D1A1425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sertInto(data)</w:t>
            </w:r>
          </w:p>
          <w:p w14:paraId="5C83975F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columns(data.kg, data.b, data.b1, data.s2, data.s3, data.s4, data.op2)</w:t>
            </w:r>
          </w:p>
          <w:p w14:paraId="3F52FFBD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values(Kg, B, B1, sS2, sS3, sS4, sOP2)</w:t>
            </w:r>
          </w:p>
          <w:p w14:paraId="6E29C289" w14:textId="77777777" w:rsidR="002551FB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.execute();</w:t>
            </w:r>
          </w:p>
          <w:p w14:paraId="5318E98B" w14:textId="77777777" w:rsidR="002551FB" w:rsidRDefault="002551FB" w:rsidP="00776836">
            <w:pPr>
              <w:pStyle w:val="a3"/>
              <w:ind w:firstLine="0"/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B=0;</w:t>
            </w:r>
          </w:p>
        </w:tc>
        <w:tc>
          <w:tcPr>
            <w:tcW w:w="4673" w:type="dxa"/>
          </w:tcPr>
          <w:p w14:paraId="7DC4695C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1=B1+B;</w:t>
            </w:r>
          </w:p>
          <w:p w14:paraId="730AF5E4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var1++;</w:t>
            </w:r>
          </w:p>
          <w:p w14:paraId="06881542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insertInto(data)</w:t>
            </w:r>
          </w:p>
          <w:p w14:paraId="2DA427F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columns(data.kg, data.b, data.b1, data.s2, data.s3, data.s4, data.op2)</w:t>
            </w:r>
          </w:p>
          <w:p w14:paraId="0D9E2844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values(Kg, B, B1, sS2, sS3, sS4, sOP2)</w:t>
            </w:r>
          </w:p>
          <w:p w14:paraId="077B8403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   .execute();</w:t>
            </w:r>
          </w:p>
          <w:p w14:paraId="28840942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B=0;</w:t>
            </w:r>
          </w:p>
          <w:p w14:paraId="6C63FC38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b/>
                <w:bCs/>
                <w:color w:val="7F0055"/>
                <w:sz w:val="20"/>
                <w:szCs w:val="20"/>
                <w:lang w:val="en-US"/>
              </w:rPr>
              <w:t>if</w:t>
            </w: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 xml:space="preserve"> (var1==12)</w:t>
            </w:r>
          </w:p>
          <w:p w14:paraId="52CFE8FA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{</w:t>
            </w:r>
          </w:p>
          <w:p w14:paraId="0D29A9BF" w14:textId="77777777" w:rsidR="002551FB" w:rsidRPr="00A419AE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  <w:lang w:val="en-US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  <w:t>B1=0;</w:t>
            </w:r>
          </w:p>
          <w:p w14:paraId="1261BF95" w14:textId="77777777" w:rsidR="002551FB" w:rsidRDefault="002551FB" w:rsidP="00776836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A419AE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ab/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var1=0;</w:t>
            </w:r>
          </w:p>
          <w:p w14:paraId="4AFF7DA3" w14:textId="77777777" w:rsidR="002551FB" w:rsidRDefault="002551FB" w:rsidP="00776836">
            <w:pPr>
              <w:pStyle w:val="a3"/>
              <w:ind w:firstLine="0"/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ab/>
              <w:t>}</w:t>
            </w:r>
          </w:p>
        </w:tc>
      </w:tr>
    </w:tbl>
    <w:p w14:paraId="4495BFCD" w14:textId="687335FD" w:rsidR="002551FB" w:rsidRDefault="002551FB" w:rsidP="002551FB">
      <w:pPr>
        <w:pStyle w:val="a3"/>
      </w:pPr>
      <w:r>
        <w:t>16</w:t>
      </w:r>
      <w:r>
        <w:rPr>
          <w:lang w:val="en-US"/>
        </w:rPr>
        <w:t> </w:t>
      </w:r>
      <w:r>
        <w:t>Единица модельного времени для таймера «</w:t>
      </w:r>
      <w:r>
        <w:rPr>
          <w:lang w:val="en-US"/>
        </w:rPr>
        <w:t>event</w:t>
      </w:r>
      <w:r>
        <w:t xml:space="preserve">» переведена с года на месяц, для удобства указания времени моделирования в годах также добавлен множитель переменной </w:t>
      </w:r>
      <w:r>
        <w:rPr>
          <w:lang w:val="en-US"/>
        </w:rPr>
        <w:t>vrpr</w:t>
      </w:r>
      <w:r>
        <w:t xml:space="preserve"> в таймер.</w:t>
      </w:r>
    </w:p>
    <w:p w14:paraId="26EB1828" w14:textId="6005FF32" w:rsidR="00804C32" w:rsidRPr="00804C32" w:rsidRDefault="00804C32" w:rsidP="002551FB">
      <w:pPr>
        <w:pStyle w:val="a3"/>
      </w:pPr>
      <w:r w:rsidRPr="00804C32">
        <w:t xml:space="preserve">17 </w:t>
      </w:r>
      <w:r>
        <w:t>Имя</w:t>
      </w:r>
      <w:r w:rsidRPr="00804C32">
        <w:t xml:space="preserve"> </w:t>
      </w:r>
      <w:r>
        <w:t>таймера</w:t>
      </w:r>
      <w:r w:rsidRPr="00804C32">
        <w:t xml:space="preserve"> </w:t>
      </w:r>
      <w:r>
        <w:rPr>
          <w:lang w:val="en-US"/>
        </w:rPr>
        <w:t>trans</w:t>
      </w:r>
      <w:r w:rsidRPr="00804C32">
        <w:t>_</w:t>
      </w:r>
      <w:r>
        <w:rPr>
          <w:lang w:val="en-US"/>
        </w:rPr>
        <w:t>delay</w:t>
      </w:r>
      <w:r w:rsidRPr="00804C32">
        <w:t xml:space="preserve"> </w:t>
      </w:r>
      <w:r>
        <w:t xml:space="preserve">заменено на более короткое </w:t>
      </w:r>
      <w:r>
        <w:rPr>
          <w:lang w:val="en-US"/>
        </w:rPr>
        <w:t>trns</w:t>
      </w:r>
    </w:p>
    <w:p w14:paraId="0CF6DF25" w14:textId="31D84698" w:rsidR="002551FB" w:rsidRPr="00152F11" w:rsidRDefault="00152F11" w:rsidP="002551FB">
      <w:pPr>
        <w:pStyle w:val="a3"/>
      </w:pPr>
      <w:r w:rsidRPr="00152F11">
        <w:t xml:space="preserve">18 </w:t>
      </w:r>
      <w:r>
        <w:t xml:space="preserve">В переменной </w:t>
      </w:r>
      <w:r w:rsidRPr="00152F11">
        <w:t>dopvrtnII0</w:t>
      </w:r>
      <w:r>
        <w:t xml:space="preserve"> связываемое с таблицей значение изменено с </w:t>
      </w:r>
      <w:r>
        <w:rPr>
          <w:lang w:val="en-US"/>
        </w:rPr>
        <w:t>dopvr</w:t>
      </w:r>
      <w:r w:rsidRPr="00152F11">
        <w:t xml:space="preserve">2 </w:t>
      </w:r>
      <w:r>
        <w:t xml:space="preserve">на </w:t>
      </w:r>
      <w:r>
        <w:rPr>
          <w:lang w:val="en-US"/>
        </w:rPr>
        <w:t>dopvrtn</w:t>
      </w:r>
      <w:r w:rsidRPr="00152F11">
        <w:t>2</w:t>
      </w:r>
    </w:p>
    <w:p w14:paraId="3E98C74C" w14:textId="5A82034F" w:rsidR="002551FB" w:rsidRPr="00053C10" w:rsidRDefault="00053C10" w:rsidP="004A7D6A">
      <w:pPr>
        <w:pStyle w:val="a3"/>
      </w:pPr>
      <w:r>
        <w:t xml:space="preserve">19 Операции добавления времени нахождения в состояниях </w:t>
      </w:r>
      <w:r>
        <w:rPr>
          <w:lang w:val="en-US"/>
        </w:rPr>
        <w:t>S</w:t>
      </w:r>
      <w:r w:rsidRPr="00053C10">
        <w:t>0</w:t>
      </w:r>
      <w:r>
        <w:t xml:space="preserve"> и </w:t>
      </w:r>
      <w:r>
        <w:rPr>
          <w:lang w:val="en-US"/>
        </w:rPr>
        <w:t>S</w:t>
      </w:r>
      <w:r w:rsidRPr="00053C10">
        <w:t>6</w:t>
      </w:r>
      <w:r>
        <w:t xml:space="preserve"> перенесены за условные конструкции</w:t>
      </w:r>
    </w:p>
    <w:p w14:paraId="16D46021" w14:textId="170FC2D0" w:rsidR="009D30C1" w:rsidRDefault="009D30C1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4E3C3F77" w14:textId="1ED07180" w:rsidR="009D30C1" w:rsidRPr="00636E21" w:rsidRDefault="009D30C1" w:rsidP="009D30C1">
      <w:pPr>
        <w:pStyle w:val="a3"/>
        <w:tabs>
          <w:tab w:val="left" w:pos="3402"/>
        </w:tabs>
        <w:ind w:firstLine="0"/>
      </w:pPr>
      <w:r w:rsidRPr="00636E21">
        <w:lastRenderedPageBreak/>
        <w:t>22</w:t>
      </w:r>
      <w:r w:rsidRPr="0020696C">
        <w:t xml:space="preserve">.01.2020 </w:t>
      </w:r>
      <w:r w:rsidRPr="0020696C">
        <w:tab/>
      </w:r>
      <w:r>
        <w:rPr>
          <w:lang w:val="en-US"/>
        </w:rPr>
        <w:t>v</w:t>
      </w:r>
      <w:r w:rsidRPr="0020696C">
        <w:t xml:space="preserve"> 2.</w:t>
      </w:r>
      <w:r w:rsidRPr="00636E21">
        <w:t>4</w:t>
      </w:r>
    </w:p>
    <w:p w14:paraId="3D9F0621" w14:textId="18BAF688" w:rsidR="009D30C1" w:rsidRPr="00636E21" w:rsidRDefault="009D30C1" w:rsidP="009D30C1">
      <w:pPr>
        <w:pStyle w:val="a3"/>
        <w:tabs>
          <w:tab w:val="left" w:pos="3402"/>
        </w:tabs>
        <w:ind w:firstLine="0"/>
      </w:pPr>
    </w:p>
    <w:p w14:paraId="57909160" w14:textId="7F83DE59" w:rsidR="009D30C1" w:rsidRPr="00636E21" w:rsidRDefault="009D30C1" w:rsidP="009D30C1">
      <w:pPr>
        <w:pStyle w:val="a3"/>
      </w:pPr>
      <w:r>
        <w:t xml:space="preserve">1 Скомпонован интерфейс в окне </w:t>
      </w:r>
      <w:r>
        <w:rPr>
          <w:lang w:val="en-US"/>
        </w:rPr>
        <w:t>main</w:t>
      </w:r>
    </w:p>
    <w:p w14:paraId="00F60707" w14:textId="152237E4" w:rsidR="00636E21" w:rsidRDefault="00636E21" w:rsidP="009D30C1">
      <w:pPr>
        <w:pStyle w:val="a3"/>
      </w:pPr>
      <w:r>
        <w:t>2 В функции СОК для отказа 3 категории количество начилсяемых штрафных баллов в одном случае изменено с 7.6 до 6.6</w:t>
      </w:r>
    </w:p>
    <w:p w14:paraId="5CC6EC09" w14:textId="4D96C792" w:rsidR="00636E21" w:rsidRPr="00636E21" w:rsidRDefault="00636E21" w:rsidP="009D30C1">
      <w:pPr>
        <w:pStyle w:val="a3"/>
      </w:pPr>
      <w:r>
        <w:t>3 Добавлена табличная функция для задания переменной Тоб</w:t>
      </w:r>
    </w:p>
    <w:p w14:paraId="70AD9DBA" w14:textId="77777777" w:rsidR="009D30C1" w:rsidRPr="009D30C1" w:rsidRDefault="009D30C1" w:rsidP="009D30C1">
      <w:pPr>
        <w:pStyle w:val="a3"/>
      </w:pPr>
    </w:p>
    <w:p w14:paraId="52B15F7B" w14:textId="46FC5461" w:rsidR="003325A4" w:rsidRPr="002E122E" w:rsidRDefault="00295996" w:rsidP="00295996">
      <w:pPr>
        <w:pStyle w:val="a3"/>
        <w:ind w:firstLine="0"/>
      </w:pPr>
      <w:r w:rsidRPr="002E122E">
        <w:t>24.02.2020</w:t>
      </w:r>
    </w:p>
    <w:p w14:paraId="593DDAB7" w14:textId="34FC7147" w:rsidR="00295996" w:rsidRPr="002E122E" w:rsidRDefault="00295996" w:rsidP="00295996">
      <w:pPr>
        <w:pStyle w:val="a3"/>
        <w:ind w:firstLine="0"/>
      </w:pPr>
    </w:p>
    <w:p w14:paraId="53927F9E" w14:textId="3961E7B9" w:rsidR="00295996" w:rsidRDefault="00295996" w:rsidP="00295996">
      <w:pPr>
        <w:pStyle w:val="a3"/>
        <w:ind w:firstLine="0"/>
      </w:pPr>
      <w:r w:rsidRPr="002E122E">
        <w:tab/>
      </w:r>
      <w:r w:rsidRPr="00295996">
        <w:t xml:space="preserve">1. </w:t>
      </w:r>
      <w:r>
        <w:t>Изменена процедура задания входных параметров</w:t>
      </w:r>
    </w:p>
    <w:p w14:paraId="7C0386E2" w14:textId="4A5A69FA" w:rsidR="00295996" w:rsidRPr="00895A1E" w:rsidRDefault="00295996" w:rsidP="00295996">
      <w:pPr>
        <w:pStyle w:val="a3"/>
        <w:ind w:firstLine="0"/>
      </w:pPr>
      <w:r>
        <w:tab/>
        <w:t xml:space="preserve">2. Введено англоязычное окно </w:t>
      </w:r>
      <w:r>
        <w:rPr>
          <w:lang w:val="en-US"/>
        </w:rPr>
        <w:t>Simulation</w:t>
      </w:r>
      <w:r w:rsidRPr="002E122E">
        <w:t>_</w:t>
      </w:r>
      <w:r>
        <w:rPr>
          <w:lang w:val="en-US"/>
        </w:rPr>
        <w:t>eng</w:t>
      </w:r>
    </w:p>
    <w:p w14:paraId="09A08B8B" w14:textId="6F16004D" w:rsidR="002E122E" w:rsidRPr="00895A1E" w:rsidRDefault="002E122E" w:rsidP="00295996">
      <w:pPr>
        <w:pStyle w:val="a3"/>
        <w:ind w:firstLine="0"/>
      </w:pPr>
    </w:p>
    <w:p w14:paraId="3A167BA4" w14:textId="0D68335E" w:rsidR="002E122E" w:rsidRPr="0009169C" w:rsidRDefault="002E122E" w:rsidP="00295996">
      <w:pPr>
        <w:pStyle w:val="a3"/>
        <w:ind w:firstLine="0"/>
      </w:pPr>
      <w:r w:rsidRPr="0009169C">
        <w:t>07.06.2020</w:t>
      </w:r>
    </w:p>
    <w:p w14:paraId="71875258" w14:textId="6F6EF8D2" w:rsidR="002E122E" w:rsidRPr="0009169C" w:rsidRDefault="002E122E" w:rsidP="00295996">
      <w:pPr>
        <w:pStyle w:val="a3"/>
        <w:ind w:firstLine="0"/>
      </w:pPr>
    </w:p>
    <w:p w14:paraId="0F4C7E10" w14:textId="22DE388A" w:rsidR="002E122E" w:rsidRDefault="002E122E" w:rsidP="00295996">
      <w:pPr>
        <w:pStyle w:val="a3"/>
        <w:ind w:firstLine="0"/>
      </w:pPr>
      <w:r w:rsidRPr="0009169C">
        <w:tab/>
      </w:r>
      <w:r w:rsidRPr="00895A1E">
        <w:t xml:space="preserve">1. </w:t>
      </w:r>
      <w:r>
        <w:t>Исправлены (добавлены) описания элементов</w:t>
      </w:r>
    </w:p>
    <w:p w14:paraId="422BC5D2" w14:textId="1B6A5CBD" w:rsidR="00895A1E" w:rsidRDefault="00895A1E" w:rsidP="00295996">
      <w:pPr>
        <w:pStyle w:val="a3"/>
        <w:ind w:firstLine="0"/>
      </w:pPr>
      <w:r>
        <w:tab/>
      </w:r>
      <w:r w:rsidRPr="00895A1E">
        <w:t xml:space="preserve">2. </w:t>
      </w:r>
      <w:r>
        <w:t>Объединены блоки задержки и организации переходов</w:t>
      </w:r>
    </w:p>
    <w:p w14:paraId="5A748158" w14:textId="2F64885E" w:rsidR="0009169C" w:rsidRPr="0009169C" w:rsidRDefault="0009169C" w:rsidP="00295996">
      <w:pPr>
        <w:pStyle w:val="a3"/>
        <w:ind w:firstLine="0"/>
      </w:pPr>
      <w:r>
        <w:rPr>
          <w:lang w:val="en-US"/>
        </w:rPr>
        <w:tab/>
      </w:r>
      <w:r w:rsidRPr="0009169C">
        <w:t xml:space="preserve">3. </w:t>
      </w:r>
      <w:r>
        <w:t>Добавлена возможность задания долей отказов различных категорий</w:t>
      </w:r>
    </w:p>
    <w:sectPr w:rsidR="0009169C" w:rsidRPr="0009169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TQ0Mrc0MDOyMDBV0lEKTi0uzszPAykwrAUAjaUOlSwAAAA="/>
  </w:docVars>
  <w:rsids>
    <w:rsidRoot w:val="0073755E"/>
    <w:rsid w:val="00000DB6"/>
    <w:rsid w:val="000059D0"/>
    <w:rsid w:val="00053C10"/>
    <w:rsid w:val="00057EE2"/>
    <w:rsid w:val="0009169C"/>
    <w:rsid w:val="00104B0B"/>
    <w:rsid w:val="0012624D"/>
    <w:rsid w:val="00152F11"/>
    <w:rsid w:val="0020696C"/>
    <w:rsid w:val="002551FB"/>
    <w:rsid w:val="00280F01"/>
    <w:rsid w:val="00295996"/>
    <w:rsid w:val="002E122E"/>
    <w:rsid w:val="002F40A9"/>
    <w:rsid w:val="00325073"/>
    <w:rsid w:val="003325A4"/>
    <w:rsid w:val="00492B68"/>
    <w:rsid w:val="004A7D6A"/>
    <w:rsid w:val="005024EC"/>
    <w:rsid w:val="0053115D"/>
    <w:rsid w:val="00532370"/>
    <w:rsid w:val="00612F0B"/>
    <w:rsid w:val="00636E21"/>
    <w:rsid w:val="0073755E"/>
    <w:rsid w:val="00804C32"/>
    <w:rsid w:val="008542DA"/>
    <w:rsid w:val="00895A1E"/>
    <w:rsid w:val="00945E36"/>
    <w:rsid w:val="009D30C1"/>
    <w:rsid w:val="009F21B4"/>
    <w:rsid w:val="00A419AE"/>
    <w:rsid w:val="00AA6DD0"/>
    <w:rsid w:val="00AC534F"/>
    <w:rsid w:val="00BA2AC2"/>
    <w:rsid w:val="00CA2785"/>
    <w:rsid w:val="00D4608D"/>
    <w:rsid w:val="00D85E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610A61"/>
  <w15:chartTrackingRefBased/>
  <w15:docId w15:val="{043A9189-A735-4DD5-B7E4-1D6548B6D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Омгупс"/>
    <w:basedOn w:val="a"/>
    <w:link w:val="a4"/>
    <w:qFormat/>
    <w:rsid w:val="00057EE2"/>
    <w:pPr>
      <w:spacing w:after="0" w:line="24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4">
    <w:name w:val="Омгупс Знак"/>
    <w:basedOn w:val="a0"/>
    <w:link w:val="a3"/>
    <w:rsid w:val="00057EE2"/>
    <w:rPr>
      <w:rFonts w:ascii="Times New Roman" w:hAnsi="Times New Roman" w:cs="Times New Roman"/>
      <w:sz w:val="28"/>
      <w:szCs w:val="28"/>
    </w:rPr>
  </w:style>
  <w:style w:type="table" w:styleId="a5">
    <w:name w:val="Table Grid"/>
    <w:basedOn w:val="a1"/>
    <w:uiPriority w:val="39"/>
    <w:rsid w:val="003250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link w:val="a7"/>
    <w:uiPriority w:val="99"/>
    <w:semiHidden/>
    <w:unhideWhenUsed/>
    <w:rsid w:val="000916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09169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2</Pages>
  <Words>360</Words>
  <Characters>2057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ов А.А.</dc:creator>
  <cp:keywords/>
  <dc:description/>
  <cp:lastModifiedBy>Богданов А.А.</cp:lastModifiedBy>
  <cp:revision>24</cp:revision>
  <dcterms:created xsi:type="dcterms:W3CDTF">2019-10-26T03:34:00Z</dcterms:created>
  <dcterms:modified xsi:type="dcterms:W3CDTF">2020-06-07T08:49:00Z</dcterms:modified>
</cp:coreProperties>
</file>